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8.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89.png" ContentType="image/png"/>
  <Override PartName="/word/media/rId188.png" ContentType="image/png"/>
  <Override PartName="/word/media/rId1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80.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81.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82.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83.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84.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85.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86.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8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37.png" ContentType="image/png"/>
  <Override PartName="/word/media/rId38.png" ContentType="image/png"/>
  <Override PartName="/word/media/rId39.png" ContentType="image/png"/>
  <Override PartName="/word/media/rId35.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49833, Number Passed Filter: 249335</w:t>
      </w:r>
      <w:r>
        <w:br/>
      </w:r>
      <w:r>
        <w:rPr>
          <w:rStyle w:val="VerbatimChar"/>
        </w:rPr>
        <w:t xml:space="preserve">## I Codes: 5097 (2.040163%)</w:t>
      </w:r>
      <w:r>
        <w:br/>
      </w:r>
      <w:r>
        <w:rPr>
          <w:rStyle w:val="VerbatimChar"/>
        </w:rPr>
        <w:t xml:space="preserve">## Q Codes: 665 (0.266178%)</w:t>
      </w:r>
      <w:r>
        <w:br/>
      </w:r>
      <w:r>
        <w:rPr>
          <w:rStyle w:val="VerbatimChar"/>
        </w:rPr>
        <w:t xml:space="preserve">## U Codes: 455 (0.182122%)</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bookmarkEnd w:id="78"/>
    <w:bookmarkStart w:id="19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2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3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4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5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7.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8.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69.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0.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1.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2.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3.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4.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5.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6.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7.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8.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79.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0.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1.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2.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3.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4.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5.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6.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7.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8.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89.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0.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1.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2.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3.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4.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5.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6.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7.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8.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99.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0.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1.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2.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3.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4.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5.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6.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7.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8.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09.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0.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BoxPlots_ManagedArea-111.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p>
    <w:bookmarkEnd w:id="190"/>
    <w:bookmarkStart w:id="19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Scatter_Excluded-1.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Scatter_Excluded-2.png" id="0"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Scatter_Excluded-3.png" id="0" name="Picture"/>
                    <pic:cNvPicPr>
                      <a:picLocks noChangeArrowheads="1" noChangeAspect="1"/>
                    </pic:cNvPicPr>
                  </pic:nvPicPr>
                  <pic:blipFill>
                    <a:blip r:embed="rId1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Scatter_Excluded-4.png" id="0" name="Picture"/>
                    <pic:cNvPicPr>
                      <a:picLocks noChangeArrowheads="1" noChangeAspect="1"/>
                    </pic:cNvPicPr>
                  </pic:nvPicPr>
                  <pic:blipFill>
                    <a:blip r:embed="rId1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All_Report_files/figure-latex/Scatter_Excluded-5.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p>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89" Target="media/rId89.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2" Target="media/rId82.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83" Target="media/rId83.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85" Target="media/rId85.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86" Target="media/rId8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87" Target="media/rId8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urbidity</dc:title>
  <dc:creator/>
  <cp:keywords/>
  <dcterms:created xsi:type="dcterms:W3CDTF">2023-08-03T09:26:21Z</dcterms:created>
  <dcterms:modified xsi:type="dcterms:W3CDTF">2023-08-03T09: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